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stronomer position at [Employer Name] in Canada Vancouver. As a dedicated and passionate astronomer with a strong academic background and hands-on experience in observational astrophysics, I am eager to contribute my expertise to your team. The opportunity to work within the vibrant scientific community of Canada Vancouver aligns perfectly with my career aspirations and research goals. This letter outlines my qualifications, experiences, and why I am particularly drawn to this role in such a dynamic location.</w:t>
      </w:r>
    </w:p>
    <w:bookmarkStart w:id="20" w:name="why-canada-vancouver"/>
    <w:p>
      <w:pPr>
        <w:pStyle w:val="Heading2"/>
      </w:pPr>
      <w:r>
        <w:t xml:space="preserve">Why Canada Vancouver?</w:t>
      </w:r>
    </w:p>
    <w:p>
      <w:pPr>
        <w:pStyle w:val="FirstParagraph"/>
      </w:pPr>
      <w:r>
        <w:t xml:space="preserve">Canada Vancouver is renowned for its cutting-edge astronomical research facilities, collaborative academic institutions, and a thriving community of scientists. The city’s unique geographical location offers exceptional conditions for observational astronomy, with access to some of the most advanced telescopes and data analysis tools in the world. As an astronomer, I am deeply inspired by the opportunity to work alongside leading researchers at institutions such as the University of British Columbia (UBC) and the Canadian Institute for Advanced Research (CIFAR). Vancouver’s commitment to innovation and sustainability also resonates with my professional values, making it an ideal place to further my career.</w:t>
      </w:r>
    </w:p>
    <w:bookmarkEnd w:id="20"/>
    <w:bookmarkStart w:id="21" w:name="academic-and-professional-background"/>
    <w:p>
      <w:pPr>
        <w:pStyle w:val="Heading2"/>
      </w:pPr>
      <w:r>
        <w:t xml:space="preserve">Academic and Professional Background</w:t>
      </w:r>
    </w:p>
    <w:p>
      <w:pPr>
        <w:pStyle w:val="FirstParagraph"/>
      </w:pPr>
      <w:r>
        <w:t xml:space="preserve">I hold a [Your Degree, e.g., PhD in Astronomy] from [Your University], where I specialized in [specific research area, e.g., exoplanetary systems or cosmology]. During my studies, I gained extensive experience in data analysis, telescope operations, and theoretical modeling. My dissertation focused on [briefly describe your research topic], which was published in reputable journals such as [Journal Names]. These experiences honed my ability to tackle complex astrophysical questions while maintaining a rigorous scientific approach.</w:t>
      </w:r>
    </w:p>
    <w:p>
      <w:pPr>
        <w:pStyle w:val="BodyText"/>
      </w:pPr>
      <w:r>
        <w:t xml:space="preserve">My professional journey has included roles at [Previous Employers or Research Institutions], where I contributed to projects involving [specific tasks, e.g., stellar evolution studies or radio astronomy observations]. For instance, while working at [Institution Name], I collaborated on a team that analyzed data from the James Clerk Maxwell Telescope (JCMT) in Hawaii, leading to the discovery of [mention any findings or publications]. This project underscored my ability to work in interdisciplinary teams and leverage advanced technologies to advance our understanding of the universe.</w:t>
      </w:r>
    </w:p>
    <w:bookmarkEnd w:id="21"/>
    <w:bookmarkStart w:id="22" w:name="skills-and-expertise"/>
    <w:p>
      <w:pPr>
        <w:pStyle w:val="Heading2"/>
      </w:pPr>
      <w:r>
        <w:t xml:space="preserve">Skills and Expertise</w:t>
      </w:r>
    </w:p>
    <w:p>
      <w:pPr>
        <w:pStyle w:val="FirstParagraph"/>
      </w:pPr>
      <w:r>
        <w:t xml:space="preserve">As an astronomer, I am proficient in a range of technical and analytical tools essential for modern research. My expertise includes [list skills: e.g., Python programming, data visualization with Matplotlib or IDL, statistical analysis using R or MATLAB]. I am also well-versed in observational techniques, from optical and radio astronomy to space-based missions like the Hubble Space Telescope. Additionally, my strong communication skills have enabled me to present findings at international conferences such as the Canadian Astronomical Society (CASCA) meeting and publish in peer-reviewed journals.</w:t>
      </w:r>
    </w:p>
    <w:p>
      <w:pPr>
        <w:pStyle w:val="BodyText"/>
      </w:pPr>
      <w:r>
        <w:t xml:space="preserve">One of my key strengths is my ability to collaborate effectively with diverse teams. At [Previous Institution], I worked with researchers from across Canada and internationally on projects funded by the Natural Sciences and Engineering Research Council (NSERC). These collaborations emphasized the importance of teamwork, creativity, and adaptability—qualities I believe are vital for success in a role like this. Furthermore, my experience mentoring undergraduate students has deepened my commitment to fostering the next generation of scientists.</w:t>
      </w:r>
    </w:p>
    <w:bookmarkEnd w:id="22"/>
    <w:bookmarkStart w:id="23" w:name="why-this-role"/>
    <w:p>
      <w:pPr>
        <w:pStyle w:val="Heading2"/>
      </w:pPr>
      <w:r>
        <w:t xml:space="preserve">Why This Role?</w:t>
      </w:r>
    </w:p>
    <w:p>
      <w:pPr>
        <w:pStyle w:val="FirstParagraph"/>
      </w:pPr>
      <w:r>
        <w:t xml:space="preserve">The Astronomer position at [Employer Name] represents an exciting opportunity to contribute to groundbreaking research while leveraging the unique resources of Canada Vancouver. I am particularly drawn to your work on [specific project, research area, or initiative mentioned in the job description], as it aligns with my expertise in [related field]. I am confident that my background in [mention specific skills or experience] would enable me to make meaningful contributions to your team’s goals.</w:t>
      </w:r>
    </w:p>
    <w:p>
      <w:pPr>
        <w:pStyle w:val="BodyText"/>
      </w:pPr>
      <w:r>
        <w:t xml:space="preserve">Moreover, Vancouver’s proximity to natural observatories and its strong ties to the Canadian astronomical community offer a fertile ground for innovation. I am eager to engage with local organizations such as the Royal Astronomical Society of Canada (RASC) and participate in outreach programs that inspire public interest in science. This role would allow me to combine my passion for research with a commitment to education and community engagement.</w:t>
      </w:r>
    </w:p>
    <w:bookmarkEnd w:id="23"/>
    <w:bookmarkStart w:id="24" w:name="conclusion"/>
    <w:p>
      <w:pPr>
        <w:pStyle w:val="Heading2"/>
      </w:pPr>
      <w:r>
        <w:t xml:space="preserve">Conclusion</w:t>
      </w:r>
    </w:p>
    <w:p>
      <w:pPr>
        <w:pStyle w:val="FirstParagraph"/>
      </w:pPr>
      <w:r>
        <w:t xml:space="preserve">In conclusion, I am enthusiastic about the possibility of joining [Employer Name] as an Astronomer in Canada Vancouver. My academic training, professional experience, and dedication to advancing astronomical knowledge position me to make a valuable contribution to your team. I would welcome the opportunity to discuss how my skills and vision align with your organization’s mission.</w:t>
      </w:r>
    </w:p>
    <w:p>
      <w:pPr>
        <w:pStyle w:val="BodyText"/>
      </w:pPr>
      <w:r>
        <w:t xml:space="preserve">Thank you for considering my application. I look forward to the possibility of contributing to the exciting work being done in Canada Vancouver and helping shape the future of astronomical research.</w:t>
      </w:r>
    </w:p>
    <w:p>
      <w:pPr>
        <w:pStyle w:val="BodyText"/>
      </w:pPr>
      <w:r>
        <w:t xml:space="preserve">Sincerely,</w:t>
      </w:r>
    </w:p>
    <w:p>
      <w:pPr>
        <w:pStyle w:val="BodyText"/>
      </w:pPr>
      <w:r>
        <w:t xml:space="preserve">[Your Full Name]</w:t>
      </w:r>
    </w:p>
    <w:p>
      <w:pPr>
        <w:pStyle w:val="BodyText"/>
      </w:pPr>
      <w:r>
        <w:t xml:space="preserve">[Your Contact Information: Email | Phone Number | LinkedIn/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Canada Vancouver</dc:title>
  <dc:creator/>
  <dc:language>en</dc:language>
  <cp:keywords/>
  <dcterms:created xsi:type="dcterms:W3CDTF">2026-07-23T04:03:00Z</dcterms:created>
  <dcterms:modified xsi:type="dcterms:W3CDTF">2026-07-23T04:03:00Z</dcterms:modified>
</cp:coreProperties>
</file>

<file path=docProps/custom.xml><?xml version="1.0" encoding="utf-8"?>
<Properties xmlns="http://schemas.openxmlformats.org/officeDocument/2006/custom-properties" xmlns:vt="http://schemas.openxmlformats.org/officeDocument/2006/docPropsVTypes"/>
</file>